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000" w:firstRow="0" w:lastRow="0" w:firstColumn="0" w:lastColumn="0" w:noHBand="0" w:noVBand="0"/>
      </w:tblPr>
      <w:tblGrid>
        <w:gridCol w:w="1348"/>
        <w:gridCol w:w="8280"/>
      </w:tblGrid>
      <w:tr w:rsidR="00A015E8" w:rsidRPr="00975EB2" w14:paraId="2BC3E5E4" w14:textId="77777777" w:rsidTr="00A015E8">
        <w:trPr>
          <w:trHeight w:val="340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CF4F0BB" w14:textId="77777777" w:rsidR="00A015E8" w:rsidRPr="00975EB2" w:rsidRDefault="00A015E8" w:rsidP="00A015E8">
            <w:pPr>
              <w:jc w:val="center"/>
              <w:rPr>
                <w:sz w:val="20"/>
                <w:szCs w:val="20"/>
              </w:rPr>
            </w:pPr>
            <w:r w:rsidRPr="00975EB2">
              <w:rPr>
                <w:b/>
                <w:sz w:val="20"/>
                <w:szCs w:val="20"/>
              </w:rPr>
              <w:t>DEĞERLENDİRME KONUSU</w:t>
            </w:r>
          </w:p>
        </w:tc>
      </w:tr>
      <w:tr w:rsidR="0012197E" w:rsidRPr="00975EB2" w14:paraId="71E3191E" w14:textId="77777777" w:rsidTr="00E47F54">
        <w:trPr>
          <w:trHeight w:val="850"/>
        </w:trPr>
        <w:tc>
          <w:tcPr>
            <w:tcW w:w="700" w:type="pct"/>
            <w:shd w:val="clear" w:color="auto" w:fill="auto"/>
            <w:vAlign w:val="center"/>
          </w:tcPr>
          <w:p w14:paraId="155718E6" w14:textId="77777777" w:rsidR="0012197E" w:rsidRPr="00975EB2" w:rsidRDefault="0012197E" w:rsidP="000D09EB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75E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dde 1</w:t>
            </w:r>
          </w:p>
        </w:tc>
        <w:tc>
          <w:tcPr>
            <w:tcW w:w="4300" w:type="pct"/>
            <w:shd w:val="clear" w:color="auto" w:fill="auto"/>
            <w:vAlign w:val="center"/>
          </w:tcPr>
          <w:p w14:paraId="4962E474" w14:textId="77777777" w:rsidR="0012197E" w:rsidRPr="00975EB2" w:rsidRDefault="0012197E" w:rsidP="000D09EB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975EB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İşletmede öğrenciden sorumlu Eğitici Personelin doldurduğu </w:t>
            </w:r>
            <w:r w:rsidRPr="00975EB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İşletme Değerlendirme Formu notunun</w:t>
            </w:r>
            <w:r w:rsidRPr="00975EB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proofErr w:type="gramStart"/>
            <w:r w:rsidRPr="00975EB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%30</w:t>
            </w:r>
            <w:proofErr w:type="gramEnd"/>
            <w:r w:rsidRPr="00975EB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’u alınır. </w:t>
            </w:r>
          </w:p>
        </w:tc>
      </w:tr>
      <w:tr w:rsidR="0012197E" w:rsidRPr="00975EB2" w14:paraId="7657DC3D" w14:textId="77777777" w:rsidTr="00E47F54">
        <w:trPr>
          <w:trHeight w:val="850"/>
        </w:trPr>
        <w:tc>
          <w:tcPr>
            <w:tcW w:w="700" w:type="pct"/>
            <w:shd w:val="clear" w:color="auto" w:fill="auto"/>
            <w:vAlign w:val="center"/>
          </w:tcPr>
          <w:p w14:paraId="30479214" w14:textId="77777777" w:rsidR="0012197E" w:rsidRPr="00975EB2" w:rsidRDefault="0012197E" w:rsidP="000D09EB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75E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dde 2</w:t>
            </w:r>
          </w:p>
        </w:tc>
        <w:tc>
          <w:tcPr>
            <w:tcW w:w="4300" w:type="pct"/>
            <w:shd w:val="clear" w:color="auto" w:fill="auto"/>
            <w:vAlign w:val="center"/>
          </w:tcPr>
          <w:p w14:paraId="44BBDE9C" w14:textId="77777777" w:rsidR="0012197E" w:rsidRPr="00975EB2" w:rsidRDefault="0012197E" w:rsidP="000D09EB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975EB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Öğrencinin işletmede mesleki eğitimi süresince mesleki bilgi, kabiliyet ve uygulamalı çalışmaların tamamını yapmışsa bu faaliyetler karşılığında öğrenciye </w:t>
            </w:r>
            <w:r w:rsidRPr="00975EB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sorumlu öğretim elemanı tarafından </w:t>
            </w:r>
            <w:proofErr w:type="gramStart"/>
            <w:r w:rsidRPr="00975EB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%30</w:t>
            </w:r>
            <w:proofErr w:type="gramEnd"/>
            <w:r w:rsidRPr="00975EB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 üzerinden başarı puanı verilir.</w:t>
            </w:r>
          </w:p>
        </w:tc>
      </w:tr>
      <w:tr w:rsidR="0012197E" w:rsidRPr="00975EB2" w14:paraId="4148FA79" w14:textId="77777777" w:rsidTr="00E47F54">
        <w:trPr>
          <w:trHeight w:val="850"/>
        </w:trPr>
        <w:tc>
          <w:tcPr>
            <w:tcW w:w="700" w:type="pct"/>
            <w:shd w:val="clear" w:color="auto" w:fill="auto"/>
            <w:vAlign w:val="center"/>
          </w:tcPr>
          <w:p w14:paraId="23A8FAA3" w14:textId="77777777" w:rsidR="0012197E" w:rsidRPr="00975EB2" w:rsidRDefault="0012197E" w:rsidP="000D09EB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75E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dde 3</w:t>
            </w:r>
          </w:p>
        </w:tc>
        <w:tc>
          <w:tcPr>
            <w:tcW w:w="4300" w:type="pct"/>
            <w:shd w:val="clear" w:color="auto" w:fill="auto"/>
            <w:vAlign w:val="center"/>
          </w:tcPr>
          <w:p w14:paraId="24A3F70A" w14:textId="2B286756" w:rsidR="0012197E" w:rsidRPr="00975EB2" w:rsidRDefault="0012197E" w:rsidP="000D09EB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975EB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Öğrenciye İ</w:t>
            </w:r>
            <w:r w:rsidR="00975EB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şletmede Mesleki Eğitim</w:t>
            </w:r>
            <w:r w:rsidRPr="00975EB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 Bölüm Komisyonu tarafından sözlü sınav yapılır. Sözlü sınav yapılırken uygulamalı eğitim dosyasının verilen kurallar içerisinde yazılıp yazılmadığı, yeterliliği kontrol edilir ve </w:t>
            </w:r>
            <w:proofErr w:type="gramStart"/>
            <w:r w:rsidRPr="00975EB2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%40</w:t>
            </w:r>
            <w:proofErr w:type="gramEnd"/>
            <w:r w:rsidRPr="00975EB2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 üzerinden başarı puanı verilir.</w:t>
            </w:r>
          </w:p>
        </w:tc>
      </w:tr>
    </w:tbl>
    <w:p w14:paraId="27BDC482" w14:textId="77777777" w:rsidR="00557257" w:rsidRPr="00975EB2" w:rsidRDefault="00557257" w:rsidP="007D4EFD">
      <w:pPr>
        <w:spacing w:line="360" w:lineRule="auto"/>
        <w:jc w:val="both"/>
        <w:rPr>
          <w:sz w:val="20"/>
          <w:szCs w:val="20"/>
        </w:rPr>
      </w:pPr>
    </w:p>
    <w:tbl>
      <w:tblPr>
        <w:tblStyle w:val="TabloKlavuzu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554"/>
        <w:gridCol w:w="2338"/>
        <w:gridCol w:w="1558"/>
        <w:gridCol w:w="1028"/>
        <w:gridCol w:w="1028"/>
        <w:gridCol w:w="1030"/>
        <w:gridCol w:w="1092"/>
      </w:tblGrid>
      <w:tr w:rsidR="001B1784" w:rsidRPr="00975EB2" w14:paraId="649D4246" w14:textId="77777777" w:rsidTr="00EF6DFB">
        <w:trPr>
          <w:trHeight w:val="340"/>
        </w:trPr>
        <w:tc>
          <w:tcPr>
            <w:tcW w:w="807" w:type="pct"/>
            <w:vMerge w:val="restart"/>
            <w:vAlign w:val="center"/>
          </w:tcPr>
          <w:p w14:paraId="36286CD2" w14:textId="77777777" w:rsidR="001B1784" w:rsidRPr="00975EB2" w:rsidRDefault="001B1784" w:rsidP="000D09EB">
            <w:pPr>
              <w:rPr>
                <w:sz w:val="20"/>
                <w:szCs w:val="20"/>
              </w:rPr>
            </w:pPr>
            <w:r w:rsidRPr="00975EB2">
              <w:rPr>
                <w:b/>
                <w:bCs/>
                <w:sz w:val="20"/>
                <w:szCs w:val="20"/>
              </w:rPr>
              <w:t>Öğrenci No</w:t>
            </w:r>
          </w:p>
        </w:tc>
        <w:tc>
          <w:tcPr>
            <w:tcW w:w="1214" w:type="pct"/>
            <w:vMerge w:val="restart"/>
            <w:vAlign w:val="center"/>
          </w:tcPr>
          <w:p w14:paraId="47E3739A" w14:textId="77777777" w:rsidR="001B1784" w:rsidRPr="00975EB2" w:rsidRDefault="001B1784" w:rsidP="000D09EB">
            <w:pPr>
              <w:rPr>
                <w:sz w:val="20"/>
                <w:szCs w:val="20"/>
              </w:rPr>
            </w:pPr>
            <w:r w:rsidRPr="00975EB2">
              <w:rPr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809" w:type="pct"/>
            <w:vMerge w:val="restart"/>
            <w:vAlign w:val="center"/>
          </w:tcPr>
          <w:p w14:paraId="7BD6C770" w14:textId="77777777" w:rsidR="001B1784" w:rsidRPr="00975EB2" w:rsidRDefault="001B1784" w:rsidP="000D09EB">
            <w:pPr>
              <w:rPr>
                <w:sz w:val="20"/>
                <w:szCs w:val="20"/>
              </w:rPr>
            </w:pPr>
            <w:r w:rsidRPr="00975EB2">
              <w:rPr>
                <w:b/>
                <w:bCs/>
                <w:sz w:val="20"/>
                <w:szCs w:val="20"/>
              </w:rPr>
              <w:t>Tarih</w:t>
            </w:r>
          </w:p>
        </w:tc>
        <w:tc>
          <w:tcPr>
            <w:tcW w:w="534" w:type="pct"/>
            <w:vAlign w:val="center"/>
          </w:tcPr>
          <w:p w14:paraId="2654E28B" w14:textId="68D9FDFC" w:rsidR="001B1784" w:rsidRPr="00975EB2" w:rsidRDefault="001B1784" w:rsidP="001B1784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75E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dd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975E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534" w:type="pct"/>
            <w:vAlign w:val="center"/>
          </w:tcPr>
          <w:p w14:paraId="53B58A70" w14:textId="32050074" w:rsidR="001B1784" w:rsidRPr="00975EB2" w:rsidRDefault="001B1784" w:rsidP="001B1784">
            <w:pPr>
              <w:jc w:val="center"/>
              <w:rPr>
                <w:b/>
                <w:bCs/>
                <w:sz w:val="20"/>
                <w:szCs w:val="20"/>
              </w:rPr>
            </w:pPr>
            <w:r w:rsidRPr="00975EB2">
              <w:rPr>
                <w:b/>
                <w:bCs/>
                <w:sz w:val="20"/>
                <w:szCs w:val="20"/>
              </w:rPr>
              <w:t>Madde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75EB2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535" w:type="pct"/>
            <w:vAlign w:val="center"/>
          </w:tcPr>
          <w:p w14:paraId="10370DE9" w14:textId="325E2A14" w:rsidR="001B1784" w:rsidRPr="00975EB2" w:rsidRDefault="001B1784" w:rsidP="001B1784">
            <w:pPr>
              <w:jc w:val="center"/>
              <w:rPr>
                <w:b/>
                <w:bCs/>
                <w:sz w:val="20"/>
                <w:szCs w:val="20"/>
              </w:rPr>
            </w:pPr>
            <w:r w:rsidRPr="00975EB2">
              <w:rPr>
                <w:b/>
                <w:bCs/>
                <w:sz w:val="20"/>
                <w:szCs w:val="20"/>
              </w:rPr>
              <w:t>Madde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975EB2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67" w:type="pct"/>
            <w:vMerge w:val="restart"/>
            <w:vAlign w:val="center"/>
          </w:tcPr>
          <w:p w14:paraId="28633100" w14:textId="77777777" w:rsidR="001B1784" w:rsidRDefault="001B1784" w:rsidP="000D09EB">
            <w:pPr>
              <w:jc w:val="center"/>
              <w:rPr>
                <w:b/>
                <w:bCs/>
                <w:sz w:val="20"/>
                <w:szCs w:val="20"/>
              </w:rPr>
            </w:pPr>
            <w:r w:rsidRPr="00975EB2">
              <w:rPr>
                <w:b/>
                <w:bCs/>
                <w:sz w:val="20"/>
                <w:szCs w:val="20"/>
              </w:rPr>
              <w:t>Toplam</w:t>
            </w:r>
          </w:p>
          <w:p w14:paraId="2B1D5506" w14:textId="005B85CD" w:rsidR="001B1784" w:rsidRPr="00975EB2" w:rsidRDefault="001B1784" w:rsidP="000D09EB">
            <w:pPr>
              <w:jc w:val="center"/>
              <w:rPr>
                <w:sz w:val="20"/>
                <w:szCs w:val="20"/>
              </w:rPr>
            </w:pPr>
            <w:r w:rsidRPr="00975EB2">
              <w:rPr>
                <w:b/>
                <w:bCs/>
                <w:sz w:val="20"/>
                <w:szCs w:val="20"/>
              </w:rPr>
              <w:t>Başarı Notu</w:t>
            </w:r>
          </w:p>
        </w:tc>
      </w:tr>
      <w:tr w:rsidR="001B1784" w:rsidRPr="00975EB2" w14:paraId="3737EB61" w14:textId="77777777" w:rsidTr="00EF6DFB">
        <w:trPr>
          <w:trHeight w:val="340"/>
        </w:trPr>
        <w:tc>
          <w:tcPr>
            <w:tcW w:w="807" w:type="pct"/>
            <w:vMerge/>
            <w:vAlign w:val="center"/>
          </w:tcPr>
          <w:p w14:paraId="00046188" w14:textId="77777777" w:rsidR="001B1784" w:rsidRPr="00975EB2" w:rsidRDefault="001B1784" w:rsidP="000D09EB">
            <w:pPr>
              <w:rPr>
                <w:sz w:val="20"/>
                <w:szCs w:val="20"/>
              </w:rPr>
            </w:pPr>
          </w:p>
        </w:tc>
        <w:tc>
          <w:tcPr>
            <w:tcW w:w="1214" w:type="pct"/>
            <w:vMerge/>
            <w:vAlign w:val="center"/>
          </w:tcPr>
          <w:p w14:paraId="431E59AD" w14:textId="77777777" w:rsidR="001B1784" w:rsidRPr="00975EB2" w:rsidRDefault="001B1784" w:rsidP="000D09EB">
            <w:pPr>
              <w:rPr>
                <w:sz w:val="20"/>
                <w:szCs w:val="20"/>
              </w:rPr>
            </w:pPr>
          </w:p>
        </w:tc>
        <w:tc>
          <w:tcPr>
            <w:tcW w:w="809" w:type="pct"/>
            <w:vMerge/>
            <w:vAlign w:val="center"/>
          </w:tcPr>
          <w:p w14:paraId="7E630F52" w14:textId="77777777" w:rsidR="001B1784" w:rsidRPr="00975EB2" w:rsidRDefault="001B1784" w:rsidP="000D09EB">
            <w:pPr>
              <w:rPr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394FC3D0" w14:textId="77777777" w:rsidR="001B1784" w:rsidRPr="00975EB2" w:rsidRDefault="001B1784" w:rsidP="000D09EB">
            <w:pPr>
              <w:jc w:val="center"/>
              <w:rPr>
                <w:b/>
                <w:bCs/>
                <w:sz w:val="20"/>
                <w:szCs w:val="20"/>
              </w:rPr>
            </w:pPr>
            <w:proofErr w:type="gramStart"/>
            <w:r w:rsidRPr="00975EB2">
              <w:rPr>
                <w:b/>
                <w:bCs/>
                <w:sz w:val="20"/>
                <w:szCs w:val="20"/>
              </w:rPr>
              <w:t>% 30</w:t>
            </w:r>
            <w:proofErr w:type="gramEnd"/>
          </w:p>
        </w:tc>
        <w:tc>
          <w:tcPr>
            <w:tcW w:w="534" w:type="pct"/>
            <w:vAlign w:val="center"/>
          </w:tcPr>
          <w:p w14:paraId="4417C254" w14:textId="77777777" w:rsidR="001B1784" w:rsidRPr="00975EB2" w:rsidRDefault="001B1784" w:rsidP="000D09EB">
            <w:pPr>
              <w:jc w:val="center"/>
              <w:rPr>
                <w:b/>
                <w:bCs/>
                <w:sz w:val="20"/>
                <w:szCs w:val="20"/>
              </w:rPr>
            </w:pPr>
            <w:proofErr w:type="gramStart"/>
            <w:r w:rsidRPr="00975EB2">
              <w:rPr>
                <w:b/>
                <w:bCs/>
                <w:sz w:val="20"/>
                <w:szCs w:val="20"/>
              </w:rPr>
              <w:t>% 30</w:t>
            </w:r>
            <w:proofErr w:type="gramEnd"/>
          </w:p>
        </w:tc>
        <w:tc>
          <w:tcPr>
            <w:tcW w:w="535" w:type="pct"/>
            <w:vAlign w:val="center"/>
          </w:tcPr>
          <w:p w14:paraId="5E86DA18" w14:textId="77777777" w:rsidR="001B1784" w:rsidRPr="00975EB2" w:rsidRDefault="001B1784" w:rsidP="000D09EB">
            <w:pPr>
              <w:jc w:val="center"/>
              <w:rPr>
                <w:b/>
                <w:bCs/>
                <w:sz w:val="20"/>
                <w:szCs w:val="20"/>
              </w:rPr>
            </w:pPr>
            <w:proofErr w:type="gramStart"/>
            <w:r w:rsidRPr="00975EB2">
              <w:rPr>
                <w:b/>
                <w:bCs/>
                <w:sz w:val="20"/>
                <w:szCs w:val="20"/>
              </w:rPr>
              <w:t>% 40</w:t>
            </w:r>
            <w:proofErr w:type="gramEnd"/>
          </w:p>
        </w:tc>
        <w:tc>
          <w:tcPr>
            <w:tcW w:w="567" w:type="pct"/>
            <w:vMerge/>
            <w:vAlign w:val="center"/>
          </w:tcPr>
          <w:p w14:paraId="7669B2CB" w14:textId="77777777" w:rsidR="001B1784" w:rsidRPr="00975EB2" w:rsidRDefault="001B1784" w:rsidP="000D09EB">
            <w:pPr>
              <w:jc w:val="center"/>
              <w:rPr>
                <w:sz w:val="20"/>
                <w:szCs w:val="20"/>
              </w:rPr>
            </w:pPr>
          </w:p>
        </w:tc>
      </w:tr>
      <w:tr w:rsidR="001B1784" w:rsidRPr="00975EB2" w14:paraId="75A8FDBA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774DB0EA" w14:textId="77777777" w:rsidR="001B1784" w:rsidRPr="00975EB2" w:rsidRDefault="001B1784" w:rsidP="000D09EB">
            <w:pPr>
              <w:rPr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7A89088D" w14:textId="77777777" w:rsidR="001B1784" w:rsidRPr="00975EB2" w:rsidRDefault="001B1784" w:rsidP="000D09EB">
            <w:pPr>
              <w:rPr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7619F9B0" w14:textId="5ADAEA50" w:rsidR="001B1784" w:rsidRPr="00975EB2" w:rsidRDefault="001B1784" w:rsidP="000D09EB">
            <w:pPr>
              <w:rPr>
                <w:sz w:val="20"/>
                <w:szCs w:val="20"/>
              </w:rPr>
            </w:pPr>
            <w:r w:rsidRPr="00975EB2">
              <w:rPr>
                <w:sz w:val="20"/>
                <w:szCs w:val="20"/>
              </w:rPr>
              <w:t>…. /…. /20</w:t>
            </w:r>
            <w:r w:rsidR="00EF6DFB">
              <w:rPr>
                <w:sz w:val="20"/>
                <w:szCs w:val="20"/>
              </w:rPr>
              <w:t>…</w:t>
            </w:r>
          </w:p>
        </w:tc>
        <w:tc>
          <w:tcPr>
            <w:tcW w:w="534" w:type="pct"/>
            <w:vAlign w:val="center"/>
          </w:tcPr>
          <w:p w14:paraId="5D8CC780" w14:textId="77777777" w:rsidR="001B1784" w:rsidRPr="00975EB2" w:rsidRDefault="001B1784" w:rsidP="000D09E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7CCE6F5C" w14:textId="77777777" w:rsidR="001B1784" w:rsidRPr="00975EB2" w:rsidRDefault="001B1784" w:rsidP="000D09E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169311EA" w14:textId="77777777" w:rsidR="001B1784" w:rsidRPr="00975EB2" w:rsidRDefault="001B1784" w:rsidP="000D09E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2322EA4B" w14:textId="77777777" w:rsidR="001B1784" w:rsidRPr="00975EB2" w:rsidRDefault="001B1784" w:rsidP="000D09EB">
            <w:pPr>
              <w:jc w:val="center"/>
              <w:rPr>
                <w:sz w:val="20"/>
                <w:szCs w:val="20"/>
              </w:rPr>
            </w:pPr>
          </w:p>
        </w:tc>
      </w:tr>
      <w:tr w:rsidR="001B1784" w:rsidRPr="00975EB2" w14:paraId="3CF8B2E0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6F1ABF8E" w14:textId="77777777" w:rsidR="001B1784" w:rsidRPr="00975EB2" w:rsidRDefault="001B1784" w:rsidP="000D09EB">
            <w:pPr>
              <w:rPr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70339582" w14:textId="77777777" w:rsidR="001B1784" w:rsidRPr="00975EB2" w:rsidRDefault="001B1784" w:rsidP="000D09EB">
            <w:pPr>
              <w:rPr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05FB7DDD" w14:textId="28AD4257" w:rsidR="001B1784" w:rsidRPr="00975EB2" w:rsidRDefault="00EF6DFB" w:rsidP="000D09EB">
            <w:pPr>
              <w:rPr>
                <w:sz w:val="20"/>
                <w:szCs w:val="20"/>
              </w:rPr>
            </w:pPr>
            <w:r w:rsidRPr="00975EB2">
              <w:rPr>
                <w:sz w:val="20"/>
                <w:szCs w:val="20"/>
              </w:rPr>
              <w:t>…. /…. /20</w:t>
            </w:r>
            <w:r>
              <w:rPr>
                <w:sz w:val="20"/>
                <w:szCs w:val="20"/>
              </w:rPr>
              <w:t>…</w:t>
            </w:r>
          </w:p>
        </w:tc>
        <w:tc>
          <w:tcPr>
            <w:tcW w:w="534" w:type="pct"/>
            <w:vAlign w:val="center"/>
          </w:tcPr>
          <w:p w14:paraId="1C182E7A" w14:textId="77777777" w:rsidR="001B1784" w:rsidRPr="00975EB2" w:rsidRDefault="001B1784" w:rsidP="000D09E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66BBB1B8" w14:textId="77777777" w:rsidR="001B1784" w:rsidRPr="00975EB2" w:rsidRDefault="001B1784" w:rsidP="000D09E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499DD0E9" w14:textId="77777777" w:rsidR="001B1784" w:rsidRPr="00975EB2" w:rsidRDefault="001B1784" w:rsidP="000D09E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46645828" w14:textId="77777777" w:rsidR="001B1784" w:rsidRPr="00975EB2" w:rsidRDefault="001B1784" w:rsidP="000D09EB">
            <w:pPr>
              <w:jc w:val="center"/>
              <w:rPr>
                <w:sz w:val="20"/>
                <w:szCs w:val="20"/>
              </w:rPr>
            </w:pPr>
          </w:p>
        </w:tc>
      </w:tr>
      <w:tr w:rsidR="001B1784" w:rsidRPr="00975EB2" w14:paraId="52DAFC8E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2BF31BF6" w14:textId="77777777" w:rsidR="001B1784" w:rsidRPr="00975EB2" w:rsidRDefault="001B1784" w:rsidP="000D09EB">
            <w:pPr>
              <w:rPr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28846504" w14:textId="77777777" w:rsidR="001B1784" w:rsidRPr="00975EB2" w:rsidRDefault="001B1784" w:rsidP="000D09EB">
            <w:pPr>
              <w:rPr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7A240A37" w14:textId="60ACEA99" w:rsidR="001B1784" w:rsidRPr="00975EB2" w:rsidRDefault="00EF6DFB" w:rsidP="000D09EB">
            <w:pPr>
              <w:rPr>
                <w:sz w:val="20"/>
                <w:szCs w:val="20"/>
              </w:rPr>
            </w:pPr>
            <w:r w:rsidRPr="00975EB2">
              <w:rPr>
                <w:sz w:val="20"/>
                <w:szCs w:val="20"/>
              </w:rPr>
              <w:t>…. /…. /20</w:t>
            </w:r>
            <w:r>
              <w:rPr>
                <w:sz w:val="20"/>
                <w:szCs w:val="20"/>
              </w:rPr>
              <w:t>…</w:t>
            </w:r>
          </w:p>
        </w:tc>
        <w:tc>
          <w:tcPr>
            <w:tcW w:w="534" w:type="pct"/>
            <w:vAlign w:val="center"/>
          </w:tcPr>
          <w:p w14:paraId="53A8CFEC" w14:textId="77777777" w:rsidR="001B1784" w:rsidRPr="00975EB2" w:rsidRDefault="001B1784" w:rsidP="000D09E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0E3D78F7" w14:textId="77777777" w:rsidR="001B1784" w:rsidRPr="00975EB2" w:rsidRDefault="001B1784" w:rsidP="000D09E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6756423E" w14:textId="77777777" w:rsidR="001B1784" w:rsidRPr="00975EB2" w:rsidRDefault="001B1784" w:rsidP="000D09E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73382C4C" w14:textId="77777777" w:rsidR="001B1784" w:rsidRPr="00975EB2" w:rsidRDefault="001B1784" w:rsidP="000D09EB">
            <w:pPr>
              <w:jc w:val="center"/>
              <w:rPr>
                <w:sz w:val="20"/>
                <w:szCs w:val="20"/>
              </w:rPr>
            </w:pPr>
          </w:p>
        </w:tc>
      </w:tr>
      <w:tr w:rsidR="00EF6DFB" w:rsidRPr="00975EB2" w14:paraId="7297E2CD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3617C122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4858FE42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191EF9B4" w14:textId="71D1F5ED" w:rsidR="00EF6DFB" w:rsidRPr="00975EB2" w:rsidRDefault="00EF6DFB" w:rsidP="00EF6DFB">
            <w:pPr>
              <w:rPr>
                <w:sz w:val="20"/>
                <w:szCs w:val="20"/>
              </w:rPr>
            </w:pPr>
            <w:r w:rsidRPr="00975EB2">
              <w:rPr>
                <w:sz w:val="20"/>
                <w:szCs w:val="20"/>
              </w:rPr>
              <w:t>…. /…. /20</w:t>
            </w:r>
            <w:r>
              <w:rPr>
                <w:sz w:val="20"/>
                <w:szCs w:val="20"/>
              </w:rPr>
              <w:t>…</w:t>
            </w:r>
          </w:p>
        </w:tc>
        <w:tc>
          <w:tcPr>
            <w:tcW w:w="534" w:type="pct"/>
            <w:vAlign w:val="center"/>
          </w:tcPr>
          <w:p w14:paraId="545E2C0E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3BCD01BC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42C84B4F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18FDF084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</w:tr>
      <w:tr w:rsidR="00EF6DFB" w:rsidRPr="00975EB2" w14:paraId="1087883D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47E4CBEE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2F70543C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035C556C" w14:textId="56B4F334" w:rsidR="00EF6DFB" w:rsidRPr="00975EB2" w:rsidRDefault="00EF6DFB" w:rsidP="00EF6DFB">
            <w:pPr>
              <w:rPr>
                <w:sz w:val="20"/>
                <w:szCs w:val="20"/>
              </w:rPr>
            </w:pPr>
            <w:r w:rsidRPr="00975EB2">
              <w:rPr>
                <w:sz w:val="20"/>
                <w:szCs w:val="20"/>
              </w:rPr>
              <w:t>…. /…. /20</w:t>
            </w:r>
            <w:r>
              <w:rPr>
                <w:sz w:val="20"/>
                <w:szCs w:val="20"/>
              </w:rPr>
              <w:t>…</w:t>
            </w:r>
          </w:p>
        </w:tc>
        <w:tc>
          <w:tcPr>
            <w:tcW w:w="534" w:type="pct"/>
            <w:vAlign w:val="center"/>
          </w:tcPr>
          <w:p w14:paraId="0845B8A0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75C881ED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282D5CF5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6F53E038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</w:tr>
      <w:tr w:rsidR="00EF6DFB" w:rsidRPr="00975EB2" w14:paraId="530FC91A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3A823E70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31A223F5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344A3C9B" w14:textId="7BF2C5A9" w:rsidR="00EF6DFB" w:rsidRPr="00975EB2" w:rsidRDefault="00EF6DFB" w:rsidP="00EF6DFB">
            <w:pPr>
              <w:rPr>
                <w:sz w:val="20"/>
                <w:szCs w:val="20"/>
              </w:rPr>
            </w:pPr>
            <w:r w:rsidRPr="00975EB2">
              <w:rPr>
                <w:sz w:val="20"/>
                <w:szCs w:val="20"/>
              </w:rPr>
              <w:t>…. /…. /20</w:t>
            </w:r>
            <w:r>
              <w:rPr>
                <w:sz w:val="20"/>
                <w:szCs w:val="20"/>
              </w:rPr>
              <w:t>…</w:t>
            </w:r>
          </w:p>
        </w:tc>
        <w:tc>
          <w:tcPr>
            <w:tcW w:w="534" w:type="pct"/>
            <w:vAlign w:val="center"/>
          </w:tcPr>
          <w:p w14:paraId="1F03CE8B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701761DE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4C126467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78A2ACD7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</w:tr>
      <w:tr w:rsidR="00EF6DFB" w:rsidRPr="00975EB2" w14:paraId="40B7DF55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74338B19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786C2AA6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68AD2A26" w14:textId="29D8CFF3" w:rsidR="00EF6DFB" w:rsidRPr="00975EB2" w:rsidRDefault="00EF6DFB" w:rsidP="00EF6DFB">
            <w:pPr>
              <w:rPr>
                <w:sz w:val="20"/>
                <w:szCs w:val="20"/>
              </w:rPr>
            </w:pPr>
            <w:r w:rsidRPr="00975EB2">
              <w:rPr>
                <w:sz w:val="20"/>
                <w:szCs w:val="20"/>
              </w:rPr>
              <w:t>…. /…. /20</w:t>
            </w:r>
            <w:r>
              <w:rPr>
                <w:sz w:val="20"/>
                <w:szCs w:val="20"/>
              </w:rPr>
              <w:t>…</w:t>
            </w:r>
          </w:p>
        </w:tc>
        <w:tc>
          <w:tcPr>
            <w:tcW w:w="534" w:type="pct"/>
            <w:vAlign w:val="center"/>
          </w:tcPr>
          <w:p w14:paraId="5636D9C8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114DAFAA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6C58D6B6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2731E8AC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</w:tr>
      <w:tr w:rsidR="00EF6DFB" w:rsidRPr="00975EB2" w14:paraId="035C821C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347566D3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16F68286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09FA084E" w14:textId="7DAE679A" w:rsidR="00EF6DFB" w:rsidRPr="00975EB2" w:rsidRDefault="00EF6DFB" w:rsidP="00EF6DFB">
            <w:pPr>
              <w:rPr>
                <w:sz w:val="20"/>
                <w:szCs w:val="20"/>
              </w:rPr>
            </w:pPr>
            <w:r w:rsidRPr="00975EB2">
              <w:rPr>
                <w:sz w:val="20"/>
                <w:szCs w:val="20"/>
              </w:rPr>
              <w:t>…. /…. /20</w:t>
            </w:r>
            <w:r>
              <w:rPr>
                <w:sz w:val="20"/>
                <w:szCs w:val="20"/>
              </w:rPr>
              <w:t>…</w:t>
            </w:r>
          </w:p>
        </w:tc>
        <w:tc>
          <w:tcPr>
            <w:tcW w:w="534" w:type="pct"/>
            <w:vAlign w:val="center"/>
          </w:tcPr>
          <w:p w14:paraId="581D3F99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751DB150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0F283703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14D325C4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</w:tr>
      <w:tr w:rsidR="00EF6DFB" w:rsidRPr="00975EB2" w14:paraId="4067E625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1FA2C7CF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42D8101D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75EF000C" w14:textId="1C339A24" w:rsidR="00EF6DFB" w:rsidRPr="00975EB2" w:rsidRDefault="00EF6DFB" w:rsidP="00EF6DFB">
            <w:pPr>
              <w:rPr>
                <w:sz w:val="20"/>
                <w:szCs w:val="20"/>
              </w:rPr>
            </w:pPr>
            <w:r w:rsidRPr="00975EB2">
              <w:rPr>
                <w:sz w:val="20"/>
                <w:szCs w:val="20"/>
              </w:rPr>
              <w:t>…. /…. /20</w:t>
            </w:r>
            <w:r>
              <w:rPr>
                <w:sz w:val="20"/>
                <w:szCs w:val="20"/>
              </w:rPr>
              <w:t>…</w:t>
            </w:r>
          </w:p>
        </w:tc>
        <w:tc>
          <w:tcPr>
            <w:tcW w:w="534" w:type="pct"/>
            <w:vAlign w:val="center"/>
          </w:tcPr>
          <w:p w14:paraId="6CE1D28E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2E5777B7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6C987122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2F391466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</w:tr>
      <w:tr w:rsidR="00EF6DFB" w:rsidRPr="00975EB2" w14:paraId="785F4DF8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6CF4FCB8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0D901289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6B23D6A0" w14:textId="06AEB309" w:rsidR="00EF6DFB" w:rsidRPr="00975EB2" w:rsidRDefault="00EF6DFB" w:rsidP="00EF6DFB">
            <w:pPr>
              <w:rPr>
                <w:sz w:val="20"/>
                <w:szCs w:val="20"/>
              </w:rPr>
            </w:pPr>
            <w:r w:rsidRPr="00975EB2">
              <w:rPr>
                <w:sz w:val="20"/>
                <w:szCs w:val="20"/>
              </w:rPr>
              <w:t>…. /…. /20</w:t>
            </w:r>
            <w:r>
              <w:rPr>
                <w:sz w:val="20"/>
                <w:szCs w:val="20"/>
              </w:rPr>
              <w:t>…</w:t>
            </w:r>
          </w:p>
        </w:tc>
        <w:tc>
          <w:tcPr>
            <w:tcW w:w="534" w:type="pct"/>
            <w:vAlign w:val="center"/>
          </w:tcPr>
          <w:p w14:paraId="58EDB58E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325AE520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6414BC9D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0A94B186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</w:tr>
      <w:tr w:rsidR="00EF6DFB" w:rsidRPr="00975EB2" w14:paraId="22811728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3430E82D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5347D59F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05DB1559" w14:textId="4CDBA6DC" w:rsidR="00EF6DFB" w:rsidRPr="00975EB2" w:rsidRDefault="00EF6DFB" w:rsidP="00EF6DFB">
            <w:pPr>
              <w:rPr>
                <w:sz w:val="20"/>
                <w:szCs w:val="20"/>
              </w:rPr>
            </w:pPr>
            <w:r w:rsidRPr="00975EB2">
              <w:rPr>
                <w:sz w:val="20"/>
                <w:szCs w:val="20"/>
              </w:rPr>
              <w:t>…. /…. /20</w:t>
            </w:r>
            <w:r>
              <w:rPr>
                <w:sz w:val="20"/>
                <w:szCs w:val="20"/>
              </w:rPr>
              <w:t>…</w:t>
            </w:r>
          </w:p>
        </w:tc>
        <w:tc>
          <w:tcPr>
            <w:tcW w:w="534" w:type="pct"/>
            <w:vAlign w:val="center"/>
          </w:tcPr>
          <w:p w14:paraId="40CEAFFA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5441EFF2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009F06DC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6FD6E7A2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</w:tr>
      <w:tr w:rsidR="00EF6DFB" w:rsidRPr="00975EB2" w14:paraId="1698B930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64FAFFBE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0C321BC8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79606F84" w14:textId="2223612C" w:rsidR="00EF6DFB" w:rsidRPr="00975EB2" w:rsidRDefault="00EF6DFB" w:rsidP="00EF6DFB">
            <w:pPr>
              <w:rPr>
                <w:sz w:val="20"/>
                <w:szCs w:val="20"/>
              </w:rPr>
            </w:pPr>
            <w:r w:rsidRPr="00975EB2">
              <w:rPr>
                <w:sz w:val="20"/>
                <w:szCs w:val="20"/>
              </w:rPr>
              <w:t>…. /…. /20</w:t>
            </w:r>
            <w:r>
              <w:rPr>
                <w:sz w:val="20"/>
                <w:szCs w:val="20"/>
              </w:rPr>
              <w:t>…</w:t>
            </w:r>
          </w:p>
        </w:tc>
        <w:tc>
          <w:tcPr>
            <w:tcW w:w="534" w:type="pct"/>
            <w:vAlign w:val="center"/>
          </w:tcPr>
          <w:p w14:paraId="03A30D13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21393798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2B1683B5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19C78728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</w:tr>
      <w:tr w:rsidR="00EF6DFB" w:rsidRPr="00975EB2" w14:paraId="4AE80B99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7B3F088B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3C37BA9A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40FE7465" w14:textId="7BC2D1CE" w:rsidR="00EF6DFB" w:rsidRPr="00975EB2" w:rsidRDefault="00EF6DFB" w:rsidP="00EF6DFB">
            <w:pPr>
              <w:rPr>
                <w:sz w:val="20"/>
                <w:szCs w:val="20"/>
              </w:rPr>
            </w:pPr>
            <w:r w:rsidRPr="00975EB2">
              <w:rPr>
                <w:sz w:val="20"/>
                <w:szCs w:val="20"/>
              </w:rPr>
              <w:t>…. /…. /20</w:t>
            </w:r>
            <w:r>
              <w:rPr>
                <w:sz w:val="20"/>
                <w:szCs w:val="20"/>
              </w:rPr>
              <w:t>…</w:t>
            </w:r>
          </w:p>
        </w:tc>
        <w:tc>
          <w:tcPr>
            <w:tcW w:w="534" w:type="pct"/>
            <w:vAlign w:val="center"/>
          </w:tcPr>
          <w:p w14:paraId="7CC42758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0C266750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385623C8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5BA78094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</w:tr>
      <w:tr w:rsidR="00EF6DFB" w:rsidRPr="00975EB2" w14:paraId="3E9DA2F4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4311DAF4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1F098B79" w14:textId="77777777" w:rsidR="00EF6DFB" w:rsidRPr="00975EB2" w:rsidRDefault="00EF6DFB" w:rsidP="00EF6DFB">
            <w:pPr>
              <w:rPr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4C3869B6" w14:textId="6DF67AF5" w:rsidR="00EF6DFB" w:rsidRPr="00975EB2" w:rsidRDefault="00EF6DFB" w:rsidP="00EF6DFB">
            <w:pPr>
              <w:rPr>
                <w:sz w:val="20"/>
                <w:szCs w:val="20"/>
              </w:rPr>
            </w:pPr>
            <w:r w:rsidRPr="00975EB2">
              <w:rPr>
                <w:sz w:val="20"/>
                <w:szCs w:val="20"/>
              </w:rPr>
              <w:t>…. /…. /20</w:t>
            </w:r>
            <w:r>
              <w:rPr>
                <w:sz w:val="20"/>
                <w:szCs w:val="20"/>
              </w:rPr>
              <w:t>…</w:t>
            </w:r>
          </w:p>
        </w:tc>
        <w:tc>
          <w:tcPr>
            <w:tcW w:w="534" w:type="pct"/>
            <w:vAlign w:val="center"/>
          </w:tcPr>
          <w:p w14:paraId="2B3C5345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445343F9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4963935B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0C18D31E" w14:textId="77777777" w:rsidR="00EF6DFB" w:rsidRPr="00975EB2" w:rsidRDefault="00EF6DFB" w:rsidP="00EF6DFB">
            <w:pPr>
              <w:jc w:val="center"/>
              <w:rPr>
                <w:sz w:val="20"/>
                <w:szCs w:val="20"/>
              </w:rPr>
            </w:pPr>
          </w:p>
        </w:tc>
      </w:tr>
    </w:tbl>
    <w:p w14:paraId="408131AC" w14:textId="77777777" w:rsidR="0012197E" w:rsidRPr="00975EB2" w:rsidRDefault="0012197E" w:rsidP="007D4EFD">
      <w:pPr>
        <w:spacing w:line="360" w:lineRule="auto"/>
        <w:jc w:val="both"/>
        <w:rPr>
          <w:sz w:val="20"/>
          <w:szCs w:val="20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1B1784" w14:paraId="162F9669" w14:textId="77777777" w:rsidTr="001B1784">
        <w:trPr>
          <w:trHeight w:val="567"/>
        </w:trPr>
        <w:tc>
          <w:tcPr>
            <w:tcW w:w="9628" w:type="dxa"/>
            <w:gridSpan w:val="3"/>
            <w:vAlign w:val="center"/>
          </w:tcPr>
          <w:p w14:paraId="068ACEE3" w14:textId="2DD8B273" w:rsidR="001B1784" w:rsidRDefault="001B1784" w:rsidP="001B1784">
            <w:pPr>
              <w:jc w:val="center"/>
              <w:rPr>
                <w:b/>
                <w:bCs/>
                <w:sz w:val="20"/>
                <w:szCs w:val="20"/>
              </w:rPr>
            </w:pPr>
            <w:r w:rsidRPr="00975EB2">
              <w:rPr>
                <w:b/>
                <w:bCs/>
                <w:sz w:val="20"/>
                <w:szCs w:val="20"/>
              </w:rPr>
              <w:t>İşletmede Mesleki Eğitim Bölüm Komisyonu</w:t>
            </w:r>
          </w:p>
        </w:tc>
      </w:tr>
      <w:tr w:rsidR="001B1784" w14:paraId="1AE23827" w14:textId="77777777" w:rsidTr="00EF6DFB">
        <w:trPr>
          <w:trHeight w:val="907"/>
        </w:trPr>
        <w:tc>
          <w:tcPr>
            <w:tcW w:w="3209" w:type="dxa"/>
            <w:vAlign w:val="bottom"/>
          </w:tcPr>
          <w:p w14:paraId="3AA9F99C" w14:textId="23A9F634" w:rsidR="001B1784" w:rsidRPr="001B1784" w:rsidRDefault="001B1784" w:rsidP="00EF6DFB">
            <w:pPr>
              <w:jc w:val="center"/>
              <w:rPr>
                <w:sz w:val="20"/>
                <w:szCs w:val="20"/>
              </w:rPr>
            </w:pPr>
            <w:r w:rsidRPr="001B1784">
              <w:rPr>
                <w:sz w:val="20"/>
                <w:szCs w:val="20"/>
              </w:rPr>
              <w:t>…………………………………</w:t>
            </w:r>
          </w:p>
        </w:tc>
        <w:tc>
          <w:tcPr>
            <w:tcW w:w="3209" w:type="dxa"/>
            <w:vAlign w:val="bottom"/>
          </w:tcPr>
          <w:p w14:paraId="25D9A9BE" w14:textId="05810396" w:rsidR="001B1784" w:rsidRDefault="001B1784" w:rsidP="00EF6DFB">
            <w:pPr>
              <w:jc w:val="center"/>
              <w:rPr>
                <w:b/>
                <w:bCs/>
                <w:sz w:val="20"/>
                <w:szCs w:val="20"/>
              </w:rPr>
            </w:pPr>
            <w:r w:rsidRPr="001B1784">
              <w:rPr>
                <w:sz w:val="20"/>
                <w:szCs w:val="20"/>
              </w:rPr>
              <w:t>…………………………………</w:t>
            </w:r>
          </w:p>
        </w:tc>
        <w:tc>
          <w:tcPr>
            <w:tcW w:w="3210" w:type="dxa"/>
            <w:vAlign w:val="bottom"/>
          </w:tcPr>
          <w:p w14:paraId="2A51B039" w14:textId="29E15212" w:rsidR="001B1784" w:rsidRDefault="001B1784" w:rsidP="00EF6DFB">
            <w:pPr>
              <w:jc w:val="center"/>
              <w:rPr>
                <w:b/>
                <w:bCs/>
                <w:sz w:val="20"/>
                <w:szCs w:val="20"/>
              </w:rPr>
            </w:pPr>
            <w:r w:rsidRPr="001B1784">
              <w:rPr>
                <w:sz w:val="20"/>
                <w:szCs w:val="20"/>
              </w:rPr>
              <w:t>…………………………………</w:t>
            </w:r>
          </w:p>
        </w:tc>
      </w:tr>
      <w:tr w:rsidR="001B1784" w14:paraId="4A868FE3" w14:textId="77777777" w:rsidTr="001B1784">
        <w:trPr>
          <w:trHeight w:val="567"/>
        </w:trPr>
        <w:tc>
          <w:tcPr>
            <w:tcW w:w="3209" w:type="dxa"/>
            <w:vAlign w:val="center"/>
          </w:tcPr>
          <w:p w14:paraId="7390E18B" w14:textId="32178098" w:rsidR="001B1784" w:rsidRDefault="001B1784" w:rsidP="001B1784">
            <w:pPr>
              <w:jc w:val="center"/>
              <w:rPr>
                <w:b/>
                <w:bCs/>
                <w:sz w:val="20"/>
                <w:szCs w:val="20"/>
              </w:rPr>
            </w:pPr>
            <w:r w:rsidRPr="00975EB2">
              <w:rPr>
                <w:b/>
                <w:bCs/>
                <w:sz w:val="20"/>
                <w:szCs w:val="20"/>
              </w:rPr>
              <w:t>Başkan</w:t>
            </w:r>
          </w:p>
        </w:tc>
        <w:tc>
          <w:tcPr>
            <w:tcW w:w="3209" w:type="dxa"/>
            <w:vAlign w:val="center"/>
          </w:tcPr>
          <w:p w14:paraId="1829863D" w14:textId="17C26223" w:rsidR="001B1784" w:rsidRDefault="001B1784" w:rsidP="001B1784">
            <w:pPr>
              <w:jc w:val="center"/>
              <w:rPr>
                <w:b/>
                <w:bCs/>
                <w:sz w:val="20"/>
                <w:szCs w:val="20"/>
              </w:rPr>
            </w:pPr>
            <w:r w:rsidRPr="00975EB2">
              <w:rPr>
                <w:b/>
                <w:bCs/>
                <w:sz w:val="20"/>
                <w:szCs w:val="20"/>
              </w:rPr>
              <w:t>Üye</w:t>
            </w:r>
          </w:p>
        </w:tc>
        <w:tc>
          <w:tcPr>
            <w:tcW w:w="3210" w:type="dxa"/>
            <w:vAlign w:val="center"/>
          </w:tcPr>
          <w:p w14:paraId="0C0F85A4" w14:textId="532B4438" w:rsidR="001B1784" w:rsidRDefault="001B1784" w:rsidP="001B1784">
            <w:pPr>
              <w:jc w:val="center"/>
              <w:rPr>
                <w:b/>
                <w:bCs/>
                <w:sz w:val="20"/>
                <w:szCs w:val="20"/>
              </w:rPr>
            </w:pPr>
            <w:r w:rsidRPr="00975EB2">
              <w:rPr>
                <w:b/>
                <w:bCs/>
                <w:sz w:val="20"/>
                <w:szCs w:val="20"/>
              </w:rPr>
              <w:t>Üye</w:t>
            </w:r>
          </w:p>
        </w:tc>
      </w:tr>
    </w:tbl>
    <w:p w14:paraId="4DAE74AC" w14:textId="77777777" w:rsidR="001B1784" w:rsidRDefault="001B1784" w:rsidP="0012197E">
      <w:pPr>
        <w:jc w:val="center"/>
        <w:rPr>
          <w:b/>
          <w:bCs/>
          <w:sz w:val="20"/>
          <w:szCs w:val="20"/>
        </w:rPr>
      </w:pPr>
    </w:p>
    <w:sectPr w:rsidR="001B1784" w:rsidSect="00E54236">
      <w:headerReference w:type="default" r:id="rId7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9003B" w14:textId="77777777" w:rsidR="008E3476" w:rsidRDefault="008E3476" w:rsidP="00984E0A">
      <w:r>
        <w:separator/>
      </w:r>
    </w:p>
  </w:endnote>
  <w:endnote w:type="continuationSeparator" w:id="0">
    <w:p w14:paraId="049FECF9" w14:textId="77777777" w:rsidR="008E3476" w:rsidRDefault="008E3476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2F7EC" w14:textId="77777777" w:rsidR="008E3476" w:rsidRDefault="008E3476" w:rsidP="00984E0A">
      <w:r>
        <w:separator/>
      </w:r>
    </w:p>
  </w:footnote>
  <w:footnote w:type="continuationSeparator" w:id="0">
    <w:p w14:paraId="4826B7A3" w14:textId="77777777" w:rsidR="008E3476" w:rsidRDefault="008E3476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95"/>
      <w:gridCol w:w="6233"/>
      <w:gridCol w:w="1700"/>
    </w:tblGrid>
    <w:tr w:rsidR="009D6B59" w:rsidRPr="00E54236" w14:paraId="7E356F6E" w14:textId="77777777" w:rsidTr="009B496D">
      <w:trPr>
        <w:trHeight w:val="1485"/>
      </w:trPr>
      <w:tc>
        <w:tcPr>
          <w:tcW w:w="880" w:type="pct"/>
          <w:shd w:val="clear" w:color="auto" w:fill="auto"/>
          <w:vAlign w:val="center"/>
          <w:hideMark/>
        </w:tcPr>
        <w:p w14:paraId="3E9634BB" w14:textId="77777777" w:rsidR="009D6B59" w:rsidRPr="00E54236" w:rsidRDefault="009D6B59" w:rsidP="009D6B59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6300C6C5" wp14:editId="2FD65E7E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37" w:type="pct"/>
          <w:shd w:val="clear" w:color="auto" w:fill="auto"/>
          <w:vAlign w:val="center"/>
          <w:hideMark/>
        </w:tcPr>
        <w:p w14:paraId="2371BC48" w14:textId="77777777" w:rsidR="009D6B59" w:rsidRPr="00E54236" w:rsidRDefault="009D6B59" w:rsidP="009D6B59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5D50E188" w14:textId="77777777" w:rsidR="009D6B59" w:rsidRPr="00E54236" w:rsidRDefault="009D6B59" w:rsidP="009D6B59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02E91446" w14:textId="77777777" w:rsidR="009D6B59" w:rsidRPr="00E54236" w:rsidRDefault="009D6B59" w:rsidP="009D6B59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528C32D5" w14:textId="77777777" w:rsidR="009D6B59" w:rsidRDefault="009D6B59" w:rsidP="009D6B59">
          <w:pPr>
            <w:jc w:val="center"/>
            <w:textAlignment w:val="baseline"/>
            <w:rPr>
              <w:rFonts w:ascii="Arial" w:eastAsia="Cambria" w:hAnsi="Arial" w:cs="Arial"/>
              <w:sz w:val="22"/>
              <w:szCs w:val="22"/>
            </w:rPr>
          </w:pPr>
        </w:p>
        <w:p w14:paraId="2AE5AC73" w14:textId="31A64405" w:rsidR="009D6B59" w:rsidRPr="008A2851" w:rsidRDefault="009D6B59" w:rsidP="009D6B59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>Aday Tekniker Başarı Değerlendirme Formu</w:t>
          </w:r>
        </w:p>
      </w:tc>
      <w:tc>
        <w:tcPr>
          <w:tcW w:w="883" w:type="pct"/>
          <w:shd w:val="clear" w:color="auto" w:fill="auto"/>
          <w:vAlign w:val="center"/>
        </w:tcPr>
        <w:p w14:paraId="48158FAB" w14:textId="77777777" w:rsidR="009D6B59" w:rsidRPr="00E54236" w:rsidRDefault="009D6B59" w:rsidP="009D6B59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4DF3C2F7" wp14:editId="1B8B6A9B">
                <wp:extent cx="838200" cy="838200"/>
                <wp:effectExtent l="0" t="0" r="0" b="0"/>
                <wp:docPr id="61500755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2BD1646" w14:textId="77777777" w:rsidR="00984E0A" w:rsidRDefault="00984E0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889032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QUAZp4AuCwAAAA="/>
  </w:docVars>
  <w:rsids>
    <w:rsidRoot w:val="001118F7"/>
    <w:rsid w:val="000129F0"/>
    <w:rsid w:val="000D0058"/>
    <w:rsid w:val="000F44E5"/>
    <w:rsid w:val="001118F7"/>
    <w:rsid w:val="0012197E"/>
    <w:rsid w:val="00132A88"/>
    <w:rsid w:val="001543B2"/>
    <w:rsid w:val="00162EE3"/>
    <w:rsid w:val="001848CF"/>
    <w:rsid w:val="001B1784"/>
    <w:rsid w:val="001D7AFF"/>
    <w:rsid w:val="001F1CE8"/>
    <w:rsid w:val="001F21E3"/>
    <w:rsid w:val="00213466"/>
    <w:rsid w:val="00232342"/>
    <w:rsid w:val="00232F42"/>
    <w:rsid w:val="002602CF"/>
    <w:rsid w:val="00285767"/>
    <w:rsid w:val="00291BB0"/>
    <w:rsid w:val="002B6E61"/>
    <w:rsid w:val="002C2525"/>
    <w:rsid w:val="003B0221"/>
    <w:rsid w:val="003B6119"/>
    <w:rsid w:val="003F56A9"/>
    <w:rsid w:val="004043BA"/>
    <w:rsid w:val="004B37F7"/>
    <w:rsid w:val="004C2906"/>
    <w:rsid w:val="004E4BBE"/>
    <w:rsid w:val="004E76C7"/>
    <w:rsid w:val="005520C2"/>
    <w:rsid w:val="00557257"/>
    <w:rsid w:val="005617C7"/>
    <w:rsid w:val="005946A3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D4EFD"/>
    <w:rsid w:val="007E3D15"/>
    <w:rsid w:val="007E6B52"/>
    <w:rsid w:val="00827987"/>
    <w:rsid w:val="00842AC2"/>
    <w:rsid w:val="00873B72"/>
    <w:rsid w:val="00897899"/>
    <w:rsid w:val="008A2851"/>
    <w:rsid w:val="008E3476"/>
    <w:rsid w:val="008E4311"/>
    <w:rsid w:val="00930C0E"/>
    <w:rsid w:val="0095052C"/>
    <w:rsid w:val="00975EB2"/>
    <w:rsid w:val="009779A0"/>
    <w:rsid w:val="00984E0A"/>
    <w:rsid w:val="009A1534"/>
    <w:rsid w:val="009C7682"/>
    <w:rsid w:val="009D6B59"/>
    <w:rsid w:val="009E0990"/>
    <w:rsid w:val="00A015E8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A21E9"/>
    <w:rsid w:val="00BC48B9"/>
    <w:rsid w:val="00BD0681"/>
    <w:rsid w:val="00BD2100"/>
    <w:rsid w:val="00BE5ABC"/>
    <w:rsid w:val="00C07766"/>
    <w:rsid w:val="00C359DA"/>
    <w:rsid w:val="00C37F8D"/>
    <w:rsid w:val="00C71DDE"/>
    <w:rsid w:val="00C82333"/>
    <w:rsid w:val="00C93603"/>
    <w:rsid w:val="00CA5724"/>
    <w:rsid w:val="00D557C8"/>
    <w:rsid w:val="00D7072C"/>
    <w:rsid w:val="00D72A9E"/>
    <w:rsid w:val="00DA7765"/>
    <w:rsid w:val="00DB1262"/>
    <w:rsid w:val="00DB605A"/>
    <w:rsid w:val="00DB775B"/>
    <w:rsid w:val="00E13421"/>
    <w:rsid w:val="00E246B6"/>
    <w:rsid w:val="00E267E2"/>
    <w:rsid w:val="00E47F54"/>
    <w:rsid w:val="00E54236"/>
    <w:rsid w:val="00EA399B"/>
    <w:rsid w:val="00EF40D7"/>
    <w:rsid w:val="00EF6DFB"/>
    <w:rsid w:val="00F45084"/>
    <w:rsid w:val="00F62F3E"/>
    <w:rsid w:val="00F66CA7"/>
    <w:rsid w:val="00FA3B1E"/>
    <w:rsid w:val="00FB17AC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DA1E09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paragraph" w:styleId="AralkYok">
    <w:name w:val="No Spacing"/>
    <w:link w:val="AralkYokChar"/>
    <w:uiPriority w:val="1"/>
    <w:qFormat/>
    <w:rsid w:val="0012197E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12197E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Ali Kemal UĞUR</cp:lastModifiedBy>
  <cp:revision>10</cp:revision>
  <cp:lastPrinted>2014-09-18T11:42:00Z</cp:lastPrinted>
  <dcterms:created xsi:type="dcterms:W3CDTF">2023-11-07T07:56:00Z</dcterms:created>
  <dcterms:modified xsi:type="dcterms:W3CDTF">2023-12-13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</Properties>
</file>